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6987" w:rsidRDefault="003C6CE5" w:rsidP="003C6CE5">
      <w:pPr>
        <w:pStyle w:val="2"/>
        <w:jc w:val="center"/>
      </w:pPr>
      <w:r>
        <w:rPr>
          <w:rFonts w:hint="eastAsia"/>
        </w:rPr>
        <w:t>实验3手册勘误</w:t>
      </w:r>
    </w:p>
    <w:p w:rsidR="003C6CE5" w:rsidRPr="003C6CE5" w:rsidRDefault="003C6CE5">
      <w:pPr>
        <w:rPr>
          <w:rFonts w:hint="eastAsia"/>
          <w:sz w:val="24"/>
        </w:rPr>
      </w:pPr>
      <w:r w:rsidRPr="003C6CE5">
        <w:rPr>
          <w:rFonts w:hint="eastAsia"/>
          <w:sz w:val="24"/>
          <w:highlight w:val="yellow"/>
        </w:rPr>
        <w:t>第2</w:t>
      </w:r>
      <w:r w:rsidRPr="003C6CE5">
        <w:rPr>
          <w:sz w:val="24"/>
          <w:highlight w:val="yellow"/>
        </w:rPr>
        <w:t>3</w:t>
      </w:r>
      <w:r w:rsidRPr="003C6CE5">
        <w:rPr>
          <w:rFonts w:hint="eastAsia"/>
          <w:sz w:val="24"/>
          <w:highlight w:val="yellow"/>
        </w:rPr>
        <w:t>页的图中的两个分支名，大小写做了调整，与正文中给出的分支名一致。</w:t>
      </w:r>
    </w:p>
    <w:p w:rsidR="003C6CE5" w:rsidRDefault="003C6CE5">
      <w:r>
        <w:rPr>
          <w:noProof/>
        </w:rPr>
        <w:drawing>
          <wp:inline distT="0" distB="0" distL="0" distR="0" wp14:anchorId="414BB6D4" wp14:editId="0FC356EC">
            <wp:extent cx="4629150" cy="33909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CE5" w:rsidRPr="003C6CE5" w:rsidRDefault="003C6CE5">
      <w:pPr>
        <w:rPr>
          <w:rFonts w:hint="eastAsia"/>
          <w:sz w:val="24"/>
        </w:rPr>
      </w:pPr>
      <w:r w:rsidRPr="003C6CE5">
        <w:rPr>
          <w:rFonts w:hint="eastAsia"/>
          <w:sz w:val="24"/>
          <w:highlight w:val="yellow"/>
        </w:rPr>
        <w:t>第1</w:t>
      </w:r>
      <w:r w:rsidRPr="003C6CE5">
        <w:rPr>
          <w:sz w:val="24"/>
          <w:highlight w:val="yellow"/>
        </w:rPr>
        <w:t>2</w:t>
      </w:r>
      <w:r w:rsidRPr="003C6CE5">
        <w:rPr>
          <w:rFonts w:hint="eastAsia"/>
          <w:sz w:val="24"/>
          <w:highlight w:val="yellow"/>
        </w:rPr>
        <w:t>页方案5的代码第二行，原为i</w:t>
      </w:r>
      <w:r w:rsidRPr="003C6CE5">
        <w:rPr>
          <w:sz w:val="24"/>
          <w:highlight w:val="yellow"/>
        </w:rPr>
        <w:t>mplements</w:t>
      </w:r>
      <w:r w:rsidRPr="003C6CE5">
        <w:rPr>
          <w:rFonts w:hint="eastAsia"/>
          <w:sz w:val="24"/>
          <w:highlight w:val="yellow"/>
        </w:rPr>
        <w:t>，改为e</w:t>
      </w:r>
      <w:r w:rsidRPr="003C6CE5">
        <w:rPr>
          <w:sz w:val="24"/>
          <w:highlight w:val="yellow"/>
        </w:rPr>
        <w:t>xtends</w:t>
      </w:r>
      <w:r w:rsidRPr="003C6CE5">
        <w:rPr>
          <w:rFonts w:hint="eastAsia"/>
          <w:sz w:val="24"/>
          <w:highlight w:val="yellow"/>
        </w:rPr>
        <w:t>。</w:t>
      </w:r>
    </w:p>
    <w:p w:rsidR="003C6CE5" w:rsidRDefault="003C6CE5">
      <w:r>
        <w:rPr>
          <w:noProof/>
        </w:rPr>
        <w:drawing>
          <wp:inline distT="0" distB="0" distL="0" distR="0" wp14:anchorId="4A021EE4" wp14:editId="7CA6A19A">
            <wp:extent cx="5274310" cy="296989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CE5" w:rsidRDefault="003C6CE5"/>
    <w:p w:rsidR="003C6CE5" w:rsidRPr="003C6CE5" w:rsidRDefault="003C6CE5">
      <w:pPr>
        <w:rPr>
          <w:rFonts w:hint="eastAsia"/>
          <w:sz w:val="24"/>
          <w:highlight w:val="yellow"/>
        </w:rPr>
      </w:pPr>
      <w:r w:rsidRPr="003C6CE5">
        <w:rPr>
          <w:rFonts w:hint="eastAsia"/>
          <w:sz w:val="24"/>
          <w:highlight w:val="yellow"/>
        </w:rPr>
        <w:t>已更新至实验手册。</w:t>
      </w:r>
      <w:bookmarkStart w:id="0" w:name="_GoBack"/>
      <w:bookmarkEnd w:id="0"/>
    </w:p>
    <w:sectPr w:rsidR="003C6CE5" w:rsidRPr="003C6C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jYyMDQwNTQxsbRQ0lEKTi0uzszPAykwrAUAgBqCAywAAAA="/>
  </w:docVars>
  <w:rsids>
    <w:rsidRoot w:val="003C6CE5"/>
    <w:rsid w:val="00176987"/>
    <w:rsid w:val="003C6CE5"/>
    <w:rsid w:val="00524A45"/>
    <w:rsid w:val="00631F1D"/>
    <w:rsid w:val="00655638"/>
    <w:rsid w:val="00C550AD"/>
    <w:rsid w:val="00C83464"/>
    <w:rsid w:val="00C8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9204DF"/>
  <w15:chartTrackingRefBased/>
  <w15:docId w15:val="{34912C60-0104-472C-9C40-5856CC673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3C6CE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3C6CE5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hongjie</dc:creator>
  <cp:keywords/>
  <dc:description/>
  <cp:lastModifiedBy>Wang Zhongjie</cp:lastModifiedBy>
  <cp:revision>1</cp:revision>
  <dcterms:created xsi:type="dcterms:W3CDTF">2020-04-20T02:26:00Z</dcterms:created>
  <dcterms:modified xsi:type="dcterms:W3CDTF">2020-04-20T02:30:00Z</dcterms:modified>
</cp:coreProperties>
</file>